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e3f3a8d-ab7f-417a-b356-62e3b69076f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e3f3a8d-ab7f-417a-b356-62e3b69076f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de3ac55-4e67-4690-9e4d-814bc5476d4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de3ac55-4e67-4690-9e4d-814bc5476d4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4cea32-69e7-4ac1-874f-d9c92f9e2aa0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4cea32-69e7-4ac1-874f-d9c92f9e2aa0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fa9ab4b-6f28-4668-a637-9773433fd34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fa9ab4b-6f28-4668-a637-9773433fd34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bd571d0-f02c-4339-8510-d7e51dbb2a45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bd571d0-f02c-4339-8510-d7e51dbb2a45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9781e2b-269a-4f0b-89c9-391c6286b0e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9781e2b-269a-4f0b-89c9-391c6286b0e2"/>
      <w:r>
        <w:rPr>
          <w:rFonts/>
          <w:b w:val="true"/>
        </w:rPr>
        <w:t xml:space="preserve">: </w:t>
      </w:r>
      <w:r>
        <w:t xml:space="preserve">B - Enoncé 14 : La consommation de Puff Bars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de33045-37fc-4732-a5f7-d1f5b262a8b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de33045-37fc-4732-a5f7-d1f5b262a8b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6ae774a-5e4a-4d19-9f92-cfee3fb302b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6ae774a-5e4a-4d19-9f92-cfee3fb302b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aa75b63-5887-4229-b3f8-a2e051c52fb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aa75b63-5887-4229-b3f8-a2e051c52fb3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34f212b-56e1-429e-b33f-45c1f6d8191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34f212b-56e1-429e-b33f-45c1f6d81913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d905f19-682e-4000-8b06-4d3fd5cb8355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d905f19-682e-4000-8b06-4d3fd5cb835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a1b5a05-7804-459e-b63f-f3debe2614ec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a1b5a05-7804-459e-b63f-f3debe2614ec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d02245e7dee9da3ea3c4272080f1521f494ea56f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128806d27d7a6f185e866f6140f4ca49ac65112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e8da95b191cd2608ad083c1bc590d694bcfccf08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1:11Z</dcterms:created>
  <dcterms:modified xsi:type="dcterms:W3CDTF">2024-12-02T15:31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6</vt:lpwstr>
  </property>
</Properties>
</file>